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17B2B" w14:textId="037ADCE1" w:rsidR="00F36199" w:rsidRDefault="00D020E6" w:rsidP="008405A6">
      <w:pPr>
        <w:bidi/>
        <w:ind w:left="1276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="008405A6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(ܢܸܫܹ̈ܐ ܕܐܝܼ</w:t>
      </w:r>
      <w:r w:rsidR="008405A6">
        <w:rPr>
          <w:rFonts w:ascii="ES Nohadra" w:hAnsi="ES Nohadra" w:cs="ES Nohadra" w:hint="cs"/>
          <w:bCs/>
          <w:color w:val="7030A0"/>
          <w:sz w:val="60"/>
          <w:szCs w:val="60"/>
          <w:rtl/>
          <w:lang w:val="en-US" w:bidi="syr-SY"/>
        </w:rPr>
        <w:t xml:space="preserve">ܬ </w:t>
      </w:r>
      <w:r w:rsidR="008405A6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ܠܗܘܿܢ ܫܲܦܠܘܼܬܵܐ ܐܘܿܣܬܪܵܠܝܼܵܐ)</w:t>
      </w:r>
    </w:p>
    <w:p w14:paraId="32DF22C8" w14:textId="6AE82308" w:rsidR="00D020E6" w:rsidRDefault="00C13D71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3360" behindDoc="0" locked="0" layoutInCell="1" allowOverlap="1" wp14:anchorId="0F5785A6" wp14:editId="3C211E50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3644900" cy="36449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B0269F" w14:textId="75F37D2F" w:rsidR="00D020E6" w:rsidRDefault="00D020E6" w:rsidP="00D020E6">
      <w:pPr>
        <w:jc w:val="center"/>
      </w:pPr>
    </w:p>
    <w:p w14:paraId="4AD92F33" w14:textId="27271D5C" w:rsidR="0033645C" w:rsidRDefault="0033645C">
      <w:pPr>
        <w:rPr>
          <w:lang w:val="en-US"/>
        </w:rPr>
      </w:pPr>
    </w:p>
    <w:p w14:paraId="229E2140" w14:textId="3FD4050F" w:rsidR="00C13D71" w:rsidRDefault="00C13D71">
      <w:pPr>
        <w:rPr>
          <w:lang w:val="en-US"/>
        </w:rPr>
      </w:pPr>
    </w:p>
    <w:p w14:paraId="43D2E352" w14:textId="509A7C30" w:rsidR="00C13D71" w:rsidRDefault="00C13D71">
      <w:pPr>
        <w:rPr>
          <w:lang w:val="en-US"/>
        </w:rPr>
      </w:pPr>
    </w:p>
    <w:p w14:paraId="519B1DDF" w14:textId="3E24B9D5" w:rsidR="00C13D71" w:rsidRDefault="00C13D71">
      <w:pPr>
        <w:rPr>
          <w:lang w:val="en-US"/>
        </w:rPr>
      </w:pPr>
    </w:p>
    <w:p w14:paraId="21F9E923" w14:textId="37BB7077" w:rsidR="00C13D71" w:rsidRDefault="00C13D71">
      <w:pPr>
        <w:rPr>
          <w:lang w:val="en-US"/>
        </w:rPr>
      </w:pPr>
    </w:p>
    <w:p w14:paraId="2CD64E49" w14:textId="01B2F989" w:rsidR="00C13D71" w:rsidRDefault="00C13D71">
      <w:pPr>
        <w:rPr>
          <w:lang w:val="en-US"/>
        </w:rPr>
      </w:pPr>
    </w:p>
    <w:p w14:paraId="4A1BB7BD" w14:textId="5E51EDAB" w:rsidR="00C13D71" w:rsidRDefault="00C13D71">
      <w:pPr>
        <w:rPr>
          <w:lang w:val="en-US"/>
        </w:rPr>
      </w:pPr>
    </w:p>
    <w:p w14:paraId="0817B3B5" w14:textId="337A3304" w:rsidR="00C13D71" w:rsidRDefault="00C13D71">
      <w:pPr>
        <w:rPr>
          <w:lang w:val="en-US"/>
        </w:rPr>
      </w:pPr>
    </w:p>
    <w:p w14:paraId="7203E7C8" w14:textId="5DB4060C" w:rsidR="00C13D71" w:rsidRDefault="00C13D71">
      <w:pPr>
        <w:rPr>
          <w:lang w:val="en-US"/>
        </w:rPr>
      </w:pPr>
    </w:p>
    <w:p w14:paraId="5E58E940" w14:textId="77777777" w:rsidR="00C13D71" w:rsidRPr="0033645C" w:rsidRDefault="00C13D71">
      <w:pPr>
        <w:rPr>
          <w:lang w:val="en-US"/>
        </w:rPr>
      </w:pPr>
    </w:p>
    <w:p w14:paraId="78F1F610" w14:textId="71AC2165" w:rsidR="0090065A" w:rsidRPr="008405A6" w:rsidRDefault="008405A6" w:rsidP="008405A6">
      <w:pPr>
        <w:pStyle w:val="Heading1"/>
        <w:bidi/>
        <w:spacing w:line="480" w:lineRule="auto"/>
        <w:ind w:left="1843"/>
        <w:rPr>
          <w:rFonts w:ascii="ES Nohadra" w:hAnsi="ES Nohadra" w:cs="ES Nohadra"/>
          <w:bCs/>
          <w:color w:val="000000" w:themeColor="text1"/>
          <w:sz w:val="56"/>
          <w:szCs w:val="56"/>
          <w:lang w:val="en-US" w:bidi="syr-SY"/>
        </w:rPr>
      </w:pPr>
      <w:r w:rsidRPr="008405A6">
        <w:rPr>
          <w:rFonts w:ascii="ES Nohadra" w:hAnsi="ES Nohadra" w:cs="ES Nohadra"/>
          <w:bCs/>
          <w:color w:val="000000" w:themeColor="text1"/>
          <w:sz w:val="56"/>
          <w:szCs w:val="56"/>
          <w:rtl/>
          <w:lang w:val="en-US" w:bidi="syr-SY"/>
        </w:rPr>
        <w:t>ܙܸܕܩܵܘܟ݂ܘܿܢ ܠܸܥܒ݂ܵܕܵܐ ܓܘܼܒܵܝܹ̈ܐ</w:t>
      </w:r>
    </w:p>
    <w:p w14:paraId="37497372" w14:textId="77777777" w:rsidR="0090065A" w:rsidRDefault="0090065A" w:rsidP="0090065A">
      <w:pPr>
        <w:rPr>
          <w:rFonts w:ascii="Arial" w:eastAsiaTheme="majorEastAsia" w:hAnsi="Arial" w:cs="Arial"/>
          <w:b/>
          <w:color w:val="000000" w:themeColor="text1"/>
          <w:sz w:val="60"/>
          <w:szCs w:val="60"/>
          <w:lang w:val="en-US"/>
        </w:rPr>
      </w:pPr>
    </w:p>
    <w:p w14:paraId="17DEA699" w14:textId="77777777" w:rsidR="0090065A" w:rsidRDefault="0090065A" w:rsidP="0090065A">
      <w:pPr>
        <w:rPr>
          <w:rFonts w:ascii="Arial" w:eastAsiaTheme="majorEastAsia" w:hAnsi="Arial" w:cs="Arial"/>
          <w:b/>
          <w:color w:val="000000" w:themeColor="text1"/>
          <w:sz w:val="60"/>
          <w:szCs w:val="60"/>
          <w:lang w:val="en-US"/>
        </w:rPr>
      </w:pPr>
    </w:p>
    <w:p w14:paraId="39FA2E9C" w14:textId="40E99D20" w:rsidR="0033645C" w:rsidRPr="00C13D71" w:rsidRDefault="00A8785C">
      <w:pPr>
        <w:rPr>
          <w:lang w:val="en-GB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87936" behindDoc="0" locked="0" layoutInCell="1" allowOverlap="1" wp14:anchorId="5D3DA2B3" wp14:editId="3643653E">
            <wp:simplePos x="0" y="0"/>
            <wp:positionH relativeFrom="column">
              <wp:posOffset>4483100</wp:posOffset>
            </wp:positionH>
            <wp:positionV relativeFrom="paragraph">
              <wp:posOffset>1066800</wp:posOffset>
            </wp:positionV>
            <wp:extent cx="1847215" cy="836425"/>
            <wp:effectExtent l="0" t="0" r="0" b="1905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215" cy="83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45C">
        <w:rPr>
          <w:lang w:val="en-GB"/>
        </w:rPr>
        <w:br w:type="page"/>
      </w:r>
    </w:p>
    <w:tbl>
      <w:tblPr>
        <w:bidiVisual/>
        <w:tblW w:w="9639" w:type="dxa"/>
        <w:tblLook w:val="04A0" w:firstRow="1" w:lastRow="0" w:firstColumn="1" w:lastColumn="0" w:noHBand="0" w:noVBand="1"/>
      </w:tblPr>
      <w:tblGrid>
        <w:gridCol w:w="3656"/>
        <w:gridCol w:w="5983"/>
      </w:tblGrid>
      <w:tr w:rsidR="00D020E6" w:rsidRPr="000F6E4B" w14:paraId="2542F3D9" w14:textId="77777777" w:rsidTr="004207AE">
        <w:tc>
          <w:tcPr>
            <w:tcW w:w="3656" w:type="dxa"/>
            <w:vAlign w:val="center"/>
          </w:tcPr>
          <w:p w14:paraId="2FB41800" w14:textId="73329FDE" w:rsidR="0033645C" w:rsidRPr="000F6E4B" w:rsidRDefault="00A8785C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89984" behindDoc="0" locked="0" layoutInCell="1" allowOverlap="1" wp14:anchorId="782C01B4" wp14:editId="5C01AE3D">
                  <wp:simplePos x="0" y="0"/>
                  <wp:positionH relativeFrom="column">
                    <wp:posOffset>70485</wp:posOffset>
                  </wp:positionH>
                  <wp:positionV relativeFrom="paragraph">
                    <wp:posOffset>-184150</wp:posOffset>
                  </wp:positionV>
                  <wp:extent cx="1847215" cy="836295"/>
                  <wp:effectExtent l="0" t="0" r="0" b="1905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WDA_Logo_high_r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215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21DEF2C5" w14:textId="77777777" w:rsidR="008405A6" w:rsidRPr="00B071E6" w:rsidRDefault="008405A6" w:rsidP="008405A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ES Nohadra" w:hAnsi="ES Nohadra" w:cs="ES Nohadra"/>
                <w:bCs/>
                <w:sz w:val="28"/>
                <w:szCs w:val="28"/>
                <w:lang w:val="en-US" w:bidi="syr-SY"/>
              </w:rPr>
            </w:pPr>
            <w:r w:rsidRPr="00B071E6">
              <w:rPr>
                <w:rFonts w:ascii="ES Nohadra" w:hAnsi="ES Nohadra" w:cs="ES Nohadra"/>
                <w:bCs/>
                <w:sz w:val="28"/>
                <w:szCs w:val="28"/>
                <w:rtl/>
                <w:lang w:val="en-US" w:bidi="syr-SY"/>
              </w:rPr>
              <w:t>ܐ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ܲܚܢܲܢ ܝܼܘܲܚ 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 xml:space="preserve">Women </w:t>
            </w:r>
            <w:r w:rsidRPr="00B071E6">
              <w:rPr>
                <w:rFonts w:ascii="Arial" w:hAnsi="Arial" w:cs="Arial"/>
                <w:bCs/>
                <w:sz w:val="28"/>
                <w:szCs w:val="28"/>
                <w:lang w:val="en-US"/>
              </w:rPr>
              <w:t>with D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>isabilities Australia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(ܢܸܫܹ̈ܐ ܕܐܝܼܬܠܗܘܿܢ ܫܲܦܠܘܼܬܵܐ ܐܘܿܣܬܪܵܠܝܼܵܐ).</w:t>
            </w:r>
          </w:p>
          <w:p w14:paraId="2B0977BA" w14:textId="01142405" w:rsidR="008405A6" w:rsidRPr="0033645C" w:rsidRDefault="008405A6" w:rsidP="008405A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ܒܸܕ ܟܵܬܒܲܚ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en-US"/>
              </w:rPr>
              <w:t>WWDA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 ܐܝܼܡܲܢ ܕܗܲܡܙܸܡܲܚ ܒܘܼܬ ܓܵܢܲܢ.</w:t>
            </w:r>
          </w:p>
        </w:tc>
      </w:tr>
      <w:tr w:rsidR="00D020E6" w:rsidRPr="0052434D" w14:paraId="32096568" w14:textId="77777777" w:rsidTr="004207AE">
        <w:trPr>
          <w:trHeight w:val="2418"/>
        </w:trPr>
        <w:tc>
          <w:tcPr>
            <w:tcW w:w="3656" w:type="dxa"/>
            <w:vAlign w:val="center"/>
          </w:tcPr>
          <w:p w14:paraId="4BBCFB5D" w14:textId="46421F1A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983" w:type="dxa"/>
            <w:vAlign w:val="center"/>
          </w:tcPr>
          <w:p w14:paraId="2C040A3C" w14:textId="33E51F4B" w:rsidR="0033645C" w:rsidRPr="006A3160" w:rsidRDefault="0033645C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4207AE">
        <w:tc>
          <w:tcPr>
            <w:tcW w:w="3656" w:type="dxa"/>
            <w:vAlign w:val="center"/>
          </w:tcPr>
          <w:p w14:paraId="2D8416CE" w14:textId="29D20B86" w:rsidR="00D020E6" w:rsidRDefault="00C13D7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0446A0BE" wp14:editId="478643F6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421005</wp:posOffset>
                  </wp:positionV>
                  <wp:extent cx="1066800" cy="1066800"/>
                  <wp:effectExtent l="0" t="0" r="0" b="0"/>
                  <wp:wrapNone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413AD4E6" w14:textId="2EA6B047" w:rsidR="00C13D71" w:rsidRPr="006A3160" w:rsidRDefault="00C13D71" w:rsidP="004207AE">
            <w:pPr>
              <w:bidi/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0" w:name="_Hlk23494960"/>
          </w:p>
          <w:bookmarkEnd w:id="0"/>
          <w:p w14:paraId="15C91A8F" w14:textId="0F35D82E" w:rsidR="00672800" w:rsidRPr="008405A6" w:rsidRDefault="008405A6" w:rsidP="004207AE">
            <w:pPr>
              <w:pStyle w:val="ListParagraph"/>
              <w:bidi/>
              <w:spacing w:line="480" w:lineRule="auto"/>
              <w:ind w:left="9"/>
              <w:rPr>
                <w:rFonts w:ascii="ES Nohadra" w:hAnsi="ES Nohadra" w:cs="ES Nohadra"/>
                <w:b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b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ܵܗܵܐ ܟܬܵܒ݂ܵܐ ܝܼܠܹܗ ܒܘܼܬ </w:t>
            </w:r>
            <w:r w:rsidRPr="008405A6">
              <w:rPr>
                <w:rFonts w:ascii="ES Nohadra" w:hAnsi="ES Nohadra" w:cs="ES Nohadra" w:hint="cs"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ܓܘܼܒܵܝܹ̈ܐ</w:t>
            </w:r>
            <w:r>
              <w:rPr>
                <w:rFonts w:ascii="ES Nohadra" w:hAnsi="ES Nohadra" w:cs="ES Nohadra" w:hint="cs"/>
                <w:b/>
                <w:color w:val="000000" w:themeColor="text1"/>
                <w:sz w:val="28"/>
                <w:szCs w:val="28"/>
                <w:rtl/>
                <w:lang w:val="en-US" w:bidi="syr-SY"/>
              </w:rPr>
              <w:t>.</w:t>
            </w:r>
          </w:p>
          <w:p w14:paraId="5F0CABED" w14:textId="77777777" w:rsidR="006A3160" w:rsidRDefault="006A3160" w:rsidP="004207AE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2405D0A" w14:textId="725DD8B6" w:rsidR="00672800" w:rsidRPr="00672800" w:rsidRDefault="00672800" w:rsidP="004207AE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14:paraId="2338138B" w14:textId="77777777" w:rsidTr="004207AE">
        <w:tc>
          <w:tcPr>
            <w:tcW w:w="3656" w:type="dxa"/>
            <w:vAlign w:val="center"/>
          </w:tcPr>
          <w:p w14:paraId="5964B42B" w14:textId="7EE79FA2" w:rsidR="00D020E6" w:rsidRDefault="00C13D7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asciiTheme="minorHAnsi" w:eastAsiaTheme="minorEastAsia" w:hAnsiTheme="minorHAnsi" w:cstheme="minorBidi"/>
                <w:sz w:val="22"/>
                <w:lang w:val="en-AU" w:eastAsia="zh-CN"/>
              </w:rPr>
              <w:br w:type="page"/>
            </w:r>
            <w:r>
              <w:rPr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2BECF2C8" wp14:editId="215B1F85">
                  <wp:simplePos x="0" y="0"/>
                  <wp:positionH relativeFrom="column">
                    <wp:posOffset>1333500</wp:posOffset>
                  </wp:positionH>
                  <wp:positionV relativeFrom="paragraph">
                    <wp:posOffset>-405765</wp:posOffset>
                  </wp:positionV>
                  <wp:extent cx="826135" cy="1188720"/>
                  <wp:effectExtent l="0" t="0" r="0" b="508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6432" behindDoc="1" locked="0" layoutInCell="1" allowOverlap="1" wp14:anchorId="524F66C6" wp14:editId="04EA07C4">
                  <wp:simplePos x="0" y="0"/>
                  <wp:positionH relativeFrom="column">
                    <wp:posOffset>247650</wp:posOffset>
                  </wp:positionH>
                  <wp:positionV relativeFrom="paragraph">
                    <wp:posOffset>-142240</wp:posOffset>
                  </wp:positionV>
                  <wp:extent cx="758825" cy="1035050"/>
                  <wp:effectExtent l="0" t="0" r="3175" b="635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6B89DBF2" w14:textId="78E32253" w:rsidR="008405A6" w:rsidRPr="00B071E6" w:rsidRDefault="008405A6" w:rsidP="008405A6">
            <w:pPr>
              <w:bidi/>
              <w:spacing w:line="480" w:lineRule="auto"/>
              <w:ind w:left="9"/>
              <w:rPr>
                <w:rFonts w:ascii="ES Nohadra" w:hAnsi="ES Nohadra" w:cs="ES Nohadra"/>
                <w:lang w:bidi="syr-SY"/>
              </w:rPr>
            </w:pPr>
            <w:bookmarkStart w:id="1" w:name="_Hlk23495016"/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ܐܲܚܢܲܢ ܟܬܝܼܒ݂ܠ</w:t>
            </w:r>
            <w:r w:rsidR="00C03E01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ܲ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ܢ ܐܵܗܵܐ ܟܬܵܒ݂ܵܐ ܩܵܐ ܢܸܫܹ̈ܐ ܘܒܢܵܬܹ̈ܐ ܕܐܝܼܬܠܗܘܿܢ 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. ܩܪܝܼ ܒܘܼܫ ܙܵܘܕܵܐ ܒܘܼܬ 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ܓܵܘ ܟܬܵܒܲܢ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w W</w:t>
            </w:r>
            <w:r w:rsidRPr="00DD50D8">
              <w:rPr>
                <w:rFonts w:ascii="Arial" w:hAnsi="Arial" w:cs="Arial"/>
                <w:b/>
                <w:bCs/>
                <w:sz w:val="28"/>
                <w:szCs w:val="28"/>
              </w:rPr>
              <w:t>ords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(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ܚܲܒܪܵܢܹ̈ܐ ܚܲܕܬܹ̈ܐ</w:t>
            </w:r>
            <w:r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)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</w:p>
          <w:p w14:paraId="1482CF05" w14:textId="22C7C5EE" w:rsidR="006A3160" w:rsidRPr="008405A6" w:rsidRDefault="006A3160" w:rsidP="004207AE">
            <w:pPr>
              <w:bidi/>
              <w:spacing w:line="480" w:lineRule="auto"/>
              <w:ind w:left="9"/>
              <w:rPr>
                <w:rFonts w:ascii="Arial" w:hAnsi="Arial" w:cs="Estrangelo Edessa"/>
                <w:sz w:val="28"/>
                <w:szCs w:val="28"/>
                <w:lang w:bidi="syr-SY"/>
              </w:rPr>
            </w:pPr>
          </w:p>
          <w:bookmarkEnd w:id="1"/>
          <w:p w14:paraId="0760AF77" w14:textId="00F5C1AB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520A4A02" w14:textId="77777777" w:rsidR="00C13D71" w:rsidRDefault="00C13D71">
      <w:r>
        <w:br w:type="page"/>
      </w:r>
    </w:p>
    <w:tbl>
      <w:tblPr>
        <w:bidiVisual/>
        <w:tblW w:w="10065" w:type="dxa"/>
        <w:tblLook w:val="04A0" w:firstRow="1" w:lastRow="0" w:firstColumn="1" w:lastColumn="0" w:noHBand="0" w:noVBand="1"/>
      </w:tblPr>
      <w:tblGrid>
        <w:gridCol w:w="3656"/>
        <w:gridCol w:w="6409"/>
      </w:tblGrid>
      <w:tr w:rsidR="00D020E6" w:rsidRPr="000F6E4B" w14:paraId="469C0809" w14:textId="77777777" w:rsidTr="004207AE">
        <w:tc>
          <w:tcPr>
            <w:tcW w:w="3656" w:type="dxa"/>
            <w:vAlign w:val="center"/>
          </w:tcPr>
          <w:p w14:paraId="39526E86" w14:textId="54B22A36" w:rsidR="00D020E6" w:rsidRPr="000F6E4B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120B32DD" wp14:editId="2138A40D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-740410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3CE16D52" w14:textId="633EB29F" w:rsidR="006A3160" w:rsidRPr="008405A6" w:rsidRDefault="008405A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eastAsiaTheme="majorEastAsia" w:hAnsi="ES Nohadra" w:cs="ES Nohadra"/>
                <w:bCs/>
                <w:noProof/>
                <w:color w:val="7030A0"/>
                <w:sz w:val="40"/>
                <w:szCs w:val="40"/>
                <w:lang w:val="en-US" w:bidi="syr-SY"/>
              </w:rPr>
            </w:pPr>
            <w:r w:rsidRPr="008405A6">
              <w:rPr>
                <w:rFonts w:ascii="ES Nohadra" w:eastAsiaTheme="majorEastAsia" w:hAnsi="ES Nohadra" w:cs="ES Nohadra" w:hint="cs"/>
                <w:bCs/>
                <w:noProof/>
                <w:color w:val="7030A0"/>
                <w:sz w:val="40"/>
                <w:szCs w:val="40"/>
                <w:rtl/>
                <w:lang w:val="en-US" w:bidi="syr-SY"/>
              </w:rPr>
              <w:t>ܡܘܿܕܝܼ ܝܠܹܗ ܚܲܕ ܓܘܼܒܵܝܵܐ؟</w:t>
            </w:r>
          </w:p>
          <w:p w14:paraId="44660529" w14:textId="696D36E3" w:rsidR="0060597D" w:rsidRDefault="008405A6" w:rsidP="0060597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sz w:val="28"/>
                <w:szCs w:val="28"/>
                <w:rtl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ܚܲܕ ܓܘܼܒܵܝܵܐ ܝܼܠܹܗ ܐܝܼܡܲܢ ܕܩܵܛܥܲܬܝ ܒܪܸܥܝܵܢ</w:t>
            </w:r>
            <w:r w:rsidR="002F30E4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ܵ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ܟ݂ܝ (ܒܚܝܼܵܠܵܟ݂ܝ) ܒܘܼܬ </w:t>
            </w:r>
          </w:p>
          <w:p w14:paraId="2F2BBFC7" w14:textId="142E0442" w:rsidR="00672800" w:rsidRPr="008405A6" w:rsidRDefault="008405A6" w:rsidP="0060597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eastAsiaTheme="majorEastAsia" w:hAnsi="ES Nohadra" w:cs="ES Nohadra"/>
                <w:b/>
                <w:noProof/>
                <w:color w:val="7030A0"/>
                <w:sz w:val="40"/>
                <w:szCs w:val="40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ܚܲܕ ܡܸܢܕܝܼ</w:t>
            </w:r>
            <w:r w:rsidR="0060597D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  <w:p w14:paraId="6D422169" w14:textId="7F9B617E" w:rsid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F80A73" w14:textId="77777777" w:rsidR="00C13D71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A66D8E8" w14:textId="23F0F05F" w:rsidR="00C13D71" w:rsidRPr="000F6E4B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6C03FC28" w14:textId="77777777" w:rsidTr="004207AE">
        <w:tc>
          <w:tcPr>
            <w:tcW w:w="3656" w:type="dxa"/>
            <w:vAlign w:val="center"/>
          </w:tcPr>
          <w:p w14:paraId="6AED0D3F" w14:textId="40067D7E" w:rsidR="00D020E6" w:rsidRPr="000F6E4B" w:rsidRDefault="00672800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55086780" wp14:editId="14FA42E5">
                  <wp:simplePos x="0" y="0"/>
                  <wp:positionH relativeFrom="column">
                    <wp:posOffset>766445</wp:posOffset>
                  </wp:positionH>
                  <wp:positionV relativeFrom="paragraph">
                    <wp:posOffset>-427990</wp:posOffset>
                  </wp:positionV>
                  <wp:extent cx="1057275" cy="749300"/>
                  <wp:effectExtent l="0" t="0" r="9525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70E33549" w14:textId="3FEA3AAA" w:rsidR="006A3160" w:rsidRPr="0060597D" w:rsidRDefault="0060597D" w:rsidP="004207AE">
            <w:pPr>
              <w:bidi/>
              <w:spacing w:line="480" w:lineRule="auto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 w:rsidRPr="0060597D">
              <w:rPr>
                <w:rFonts w:ascii="ES Nohadra" w:hAnsi="ES Nohadra" w:cs="ES Nohadra"/>
                <w:sz w:val="32"/>
                <w:szCs w:val="32"/>
                <w:rtl/>
                <w:lang w:val="en-US" w:bidi="syr-SY"/>
              </w:rPr>
              <w:t>ܐܲܝܟ݂</w:t>
            </w:r>
          </w:p>
          <w:p w14:paraId="54EC8FCE" w14:textId="253EAC7B" w:rsidR="00672800" w:rsidRPr="00A42A8C" w:rsidRDefault="0060597D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Chars="-25" w:left="229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ܡܘܿܕܝܼ ܠܸܐܟ݂ܵܠܵܐ</w:t>
            </w:r>
          </w:p>
          <w:p w14:paraId="6F912610" w14:textId="4FFD854C" w:rsidR="00C13D71" w:rsidRPr="00232782" w:rsidRDefault="00C13D71" w:rsidP="004207AE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5D7D66C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3220AC5" w14:textId="7AD699D1" w:rsidR="00C13D71" w:rsidRPr="000F6E4B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52434D" w14:paraId="3924BF2D" w14:textId="77777777" w:rsidTr="004207AE">
        <w:tc>
          <w:tcPr>
            <w:tcW w:w="3656" w:type="dxa"/>
            <w:vAlign w:val="center"/>
          </w:tcPr>
          <w:p w14:paraId="497C78EA" w14:textId="14F4AC3F" w:rsidR="00D020E6" w:rsidRP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68E4572B" wp14:editId="5FE4F932">
                  <wp:simplePos x="0" y="0"/>
                  <wp:positionH relativeFrom="column">
                    <wp:posOffset>826770</wp:posOffset>
                  </wp:positionH>
                  <wp:positionV relativeFrom="paragraph">
                    <wp:posOffset>-815975</wp:posOffset>
                  </wp:positionV>
                  <wp:extent cx="1016000" cy="1009650"/>
                  <wp:effectExtent l="0" t="0" r="0" b="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575A11A0" w14:textId="3CA8B5AD" w:rsidR="006A3160" w:rsidRDefault="0060597D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0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ܡܘܿܕܝܼ ܠܸܠܒ݂ܵܫܵܐ </w:t>
            </w:r>
          </w:p>
          <w:p w14:paraId="7A024066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36D7ACC" w14:textId="77777777" w:rsid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5A0CB3C2" w14:textId="77777777" w:rsid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7378CE3" w14:textId="54C9A8B5" w:rsidR="00672800" w:rsidRP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7DDC795C" w14:textId="77777777" w:rsidTr="004207AE">
        <w:tc>
          <w:tcPr>
            <w:tcW w:w="3656" w:type="dxa"/>
            <w:vAlign w:val="center"/>
          </w:tcPr>
          <w:p w14:paraId="32B3CB3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1C6EB9A" w14:textId="23CE0C1F" w:rsidR="00672800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0B45267" w14:textId="3E7D95B3" w:rsidR="00672800" w:rsidRPr="0060597D" w:rsidRDefault="00672800" w:rsidP="004207AE">
            <w:pPr>
              <w:pStyle w:val="ListParagraph"/>
              <w:tabs>
                <w:tab w:val="left" w:pos="0"/>
              </w:tabs>
              <w:bidi/>
              <w:spacing w:line="480" w:lineRule="auto"/>
              <w:ind w:left="86"/>
              <w:rPr>
                <w:rFonts w:ascii="ES Nohadra" w:hAnsi="ES Nohadra" w:cs="ES Nohadra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ab/>
            </w:r>
            <w:r w:rsidR="0060597D" w:rsidRPr="0060597D">
              <w:rPr>
                <w:rFonts w:ascii="ES Nohadra" w:hAnsi="ES Nohadra" w:cs="ES Nohadra"/>
                <w:b/>
                <w:bCs/>
                <w:sz w:val="28"/>
                <w:szCs w:val="28"/>
                <w:rtl/>
                <w:lang w:val="en-US" w:bidi="syr-SY"/>
              </w:rPr>
              <w:t>ܘ</w:t>
            </w:r>
            <w:r w:rsidRPr="0060597D">
              <w:rPr>
                <w:rFonts w:ascii="ES Nohadra" w:hAnsi="ES Nohadra" w:cs="ES Nohadra"/>
                <w:b/>
                <w:bCs/>
                <w:sz w:val="28"/>
                <w:szCs w:val="28"/>
                <w:lang w:val="en-US"/>
              </w:rPr>
              <w:t xml:space="preserve"> </w:t>
            </w:r>
          </w:p>
          <w:p w14:paraId="321C2C4E" w14:textId="233A2099" w:rsidR="00D020E6" w:rsidRPr="00E9016B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136F4FAE" w14:textId="77777777" w:rsidTr="004207AE">
        <w:tc>
          <w:tcPr>
            <w:tcW w:w="3656" w:type="dxa"/>
            <w:vAlign w:val="center"/>
          </w:tcPr>
          <w:p w14:paraId="0E28B423" w14:textId="7F533BDF" w:rsid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72CC875" wp14:editId="6E38E13B">
                  <wp:extent cx="1219200" cy="1219200"/>
                  <wp:effectExtent l="0" t="0" r="0" b="0"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4A9363FA" w14:textId="2F4E7A80" w:rsidR="00D020E6" w:rsidRPr="006A3160" w:rsidRDefault="0060597D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ܐܲܝܟܵܐ ܠܸܚܵܝܵܐ. </w:t>
            </w:r>
          </w:p>
        </w:tc>
      </w:tr>
      <w:tr w:rsidR="00D020E6" w:rsidRPr="000F6E4B" w14:paraId="04862F9A" w14:textId="77777777" w:rsidTr="004207AE">
        <w:tc>
          <w:tcPr>
            <w:tcW w:w="3656" w:type="dxa"/>
            <w:vAlign w:val="center"/>
          </w:tcPr>
          <w:p w14:paraId="3050823B" w14:textId="636252D9" w:rsidR="00D020E6" w:rsidRPr="000F6E4B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E113183" wp14:editId="17258E1F">
                  <wp:extent cx="1231900" cy="1231900"/>
                  <wp:effectExtent l="0" t="0" r="6350" b="6350"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2CE8CA90" w14:textId="18941FB4" w:rsidR="00672800" w:rsidRPr="004E3683" w:rsidRDefault="004E368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480" w:lineRule="auto"/>
              <w:rPr>
                <w:rFonts w:ascii="ES Nohadra" w:hAnsi="ES Nohadra" w:cs="ES Nohadra"/>
                <w:b/>
                <w:color w:val="000000" w:themeColor="text1"/>
                <w:sz w:val="28"/>
                <w:szCs w:val="28"/>
                <w:lang w:val="en-US" w:bidi="syr-SY"/>
              </w:rPr>
            </w:pPr>
            <w:r w:rsidRPr="004E3683">
              <w:rPr>
                <w:rFonts w:ascii="ES Nohadra" w:hAnsi="ES Nohadra" w:cs="ES Nohadra" w:hint="cs"/>
                <w:b/>
                <w:color w:val="000000" w:themeColor="text1"/>
                <w:sz w:val="28"/>
                <w:szCs w:val="28"/>
                <w:rtl/>
                <w:lang w:val="en-US" w:bidi="syr-SY"/>
              </w:rPr>
              <w:t>ܚܲܕܟܡܵܐ ܐ݇ܢܵܫܹ̈ܐ</w:t>
            </w:r>
            <w:r>
              <w:rPr>
                <w:rFonts w:ascii="ES Nohadra" w:hAnsi="ES Nohadra" w:cs="ES Nohadra" w:hint="cs"/>
                <w:b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ܟܹܐ ܚܵܫܒ݂ܝܼ ܕܢܸܫܹ̈ܐ ܕܐܝܼܬܠܗܘܿܢ ܫܲܦܠܘܼܬܵܐ </w:t>
            </w:r>
            <w:r w:rsidRPr="004E3683">
              <w:rPr>
                <w:rFonts w:ascii="ES Nohadra" w:hAnsi="ES Nohadra" w:cs="ES Nohadra" w:hint="cs"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ܠܹܐ</w:t>
            </w:r>
            <w:r>
              <w:rPr>
                <w:rFonts w:ascii="ES Nohadra" w:hAnsi="ES Nohadra" w:cs="ES Nohadra" w:hint="cs"/>
                <w:b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ܡܵܨܝܼ ܕܥܵܒ݂ܕܝܼ ܓܘܼܒܵܝܹ̈ܐ ܒܘܼܬ ܡܸܢܕܝܼܵܢܹ̈ܐ</w:t>
            </w:r>
          </w:p>
          <w:p w14:paraId="1BA0D7DE" w14:textId="3532B80F" w:rsidR="00672800" w:rsidRP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5463A847" w14:textId="77777777" w:rsidTr="004207AE">
        <w:tc>
          <w:tcPr>
            <w:tcW w:w="3656" w:type="dxa"/>
            <w:vAlign w:val="center"/>
          </w:tcPr>
          <w:p w14:paraId="2ADCD328" w14:textId="502CD3D0" w:rsidR="00D020E6" w:rsidRPr="000F6E4B" w:rsidRDefault="00672800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2C6A369" wp14:editId="16C9EE24">
                  <wp:extent cx="952500" cy="1255843"/>
                  <wp:effectExtent l="0" t="0" r="0" b="1905"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6C5402E1" w14:textId="19F0114D" w:rsidR="00672800" w:rsidRPr="004E3683" w:rsidRDefault="004E3683" w:rsidP="004207AE">
            <w:pPr>
              <w:bidi/>
              <w:spacing w:line="480" w:lineRule="auto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ܲܝܟ݂</w:t>
            </w:r>
          </w:p>
          <w:p w14:paraId="6DFF5637" w14:textId="7F25ED4F" w:rsidR="00672800" w:rsidRPr="00D82603" w:rsidRDefault="004E3683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228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ܘܼܬ ܙܘܼܙܲܝ̈ܢ</w:t>
            </w:r>
          </w:p>
          <w:p w14:paraId="749D5F73" w14:textId="5B8136B1" w:rsidR="00D020E6" w:rsidRPr="000F6E4B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52434D" w14:paraId="0305D6E0" w14:textId="77777777" w:rsidTr="004207AE">
        <w:tc>
          <w:tcPr>
            <w:tcW w:w="3656" w:type="dxa"/>
            <w:vAlign w:val="center"/>
          </w:tcPr>
          <w:p w14:paraId="3F695FA5" w14:textId="065A728E" w:rsidR="00D020E6" w:rsidRP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6E974CC" wp14:editId="5BC19B5D">
                  <wp:extent cx="948446" cy="1143000"/>
                  <wp:effectExtent l="0" t="0" r="4445" b="0"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446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12FC66F6" w14:textId="5F4F4564" w:rsidR="006A3160" w:rsidRDefault="004E3683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ܘܼܬ ܚܘܼܠܡܵܢܲܢ</w:t>
            </w:r>
          </w:p>
          <w:p w14:paraId="488720E5" w14:textId="358445B6" w:rsidR="00D020E6" w:rsidRPr="0052434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2C76ACD4" w14:textId="77777777" w:rsidTr="004207AE">
        <w:tc>
          <w:tcPr>
            <w:tcW w:w="3656" w:type="dxa"/>
            <w:vAlign w:val="center"/>
          </w:tcPr>
          <w:p w14:paraId="1210EF26" w14:textId="046AA7C2" w:rsid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AB27A2C" wp14:editId="2D723925">
                  <wp:extent cx="1257300" cy="1257300"/>
                  <wp:effectExtent l="0" t="0" r="0" b="0"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3EE66E68" w14:textId="34B5D803" w:rsidR="00DC2312" w:rsidRPr="002A2BA3" w:rsidRDefault="004E3683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ܘܼܬ ܥܲܡ ܡܵܢܝܼ ܠܸܚܵܝܵܐ.</w:t>
            </w:r>
          </w:p>
          <w:p w14:paraId="2C9A09CC" w14:textId="59F3B1D6" w:rsidR="00D020E6" w:rsidRPr="00E9016B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5A04D31" w14:textId="77777777" w:rsidTr="004207AE">
        <w:tc>
          <w:tcPr>
            <w:tcW w:w="3656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2D522AD" w14:textId="4F492D6C" w:rsidR="00D020E6" w:rsidRDefault="00DC2312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  <w:tr w:rsidR="00D020E6" w:rsidRPr="000F6E4B" w14:paraId="0242C13F" w14:textId="77777777" w:rsidTr="004207AE">
        <w:tc>
          <w:tcPr>
            <w:tcW w:w="3656" w:type="dxa"/>
            <w:vAlign w:val="center"/>
          </w:tcPr>
          <w:p w14:paraId="21BE44DE" w14:textId="205E76CF" w:rsidR="00D020E6" w:rsidRPr="000F6E4B" w:rsidRDefault="007042B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63009D91" wp14:editId="12070BAC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-541020</wp:posOffset>
                  </wp:positionV>
                  <wp:extent cx="1231900" cy="1231900"/>
                  <wp:effectExtent l="0" t="0" r="0" b="0"/>
                  <wp:wrapNone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0EE1093E" w14:textId="438273CD" w:rsidR="00EB19AD" w:rsidRPr="004E3683" w:rsidRDefault="004E368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ES Nohadra" w:hAnsi="ES Nohadra" w:cs="ES Nohadra"/>
                <w:b/>
                <w:noProof/>
                <w:color w:val="7030A0"/>
                <w:sz w:val="40"/>
                <w:szCs w:val="40"/>
                <w:lang w:val="en-US"/>
              </w:rPr>
            </w:pPr>
            <w:r w:rsidRPr="004E3683">
              <w:rPr>
                <w:rFonts w:ascii="ES Nohadra" w:hAnsi="ES Nohadra" w:cs="ES Nohadra"/>
                <w:b/>
                <w:noProof/>
                <w:color w:val="7030A0"/>
                <w:sz w:val="40"/>
                <w:szCs w:val="40"/>
                <w:rtl/>
                <w:lang w:val="en-US" w:bidi="syr-SY"/>
              </w:rPr>
              <w:t>ܙܸܕܩܹ̈ܐ</w:t>
            </w:r>
          </w:p>
          <w:p w14:paraId="1CC2FB9A" w14:textId="6B1A93BE" w:rsidR="00EB19AD" w:rsidRPr="004E3683" w:rsidRDefault="004E3683" w:rsidP="004207AE">
            <w:pPr>
              <w:bidi/>
              <w:spacing w:line="480" w:lineRule="auto"/>
              <w:ind w:left="54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ܢܸܫܹ̈ܐ ܘܒܢܵܬܹ̈ܐ ܕܐܝܼܬܠܗܘܿܢ ܫܲܦܠܘܼܬܵܐ </w:t>
            </w:r>
            <w:r w:rsidRPr="004E36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ܡܵܨܲܚ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ܕܥܵܒ݂ܕܲܚܠܗܘܿܢ ܓܘܼܒܵܝܹ̈ܐ ܕܓܵܢܲܢ</w:t>
            </w:r>
            <w:r w:rsidR="00C03E01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ܒܓܵܢܲܢ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  <w:p w14:paraId="1B64BA10" w14:textId="1AE3A959" w:rsidR="00D020E6" w:rsidRPr="00DC2312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0F6E4B" w14:paraId="63A24675" w14:textId="77777777" w:rsidTr="004207AE">
        <w:tc>
          <w:tcPr>
            <w:tcW w:w="3656" w:type="dxa"/>
            <w:vAlign w:val="center"/>
          </w:tcPr>
          <w:p w14:paraId="55FC41A9" w14:textId="6C5E1320" w:rsidR="00D020E6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010B5BF" wp14:editId="3357870C">
                  <wp:extent cx="1219200" cy="1219200"/>
                  <wp:effectExtent l="0" t="0" r="0" b="0"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496FDDF1" w14:textId="4906463F" w:rsidR="00D020E6" w:rsidRPr="004E3683" w:rsidRDefault="004E368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ܲܢ݇ܬܝ ܐܝܼܬܠܵܟ݂ܝ ܙܸܕܩܵܐ ܕܥܵܒ݂ܕܲܬܝ ܠܗܘܿܢ ܓܘܼܒܵܝܹ̈ܐ ܕܓܵܢܵܟ݂ܝ</w:t>
            </w:r>
            <w:r w:rsidR="00C03E01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ܒܓܵܢܵܟ݂ܝ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</w:tc>
      </w:tr>
      <w:tr w:rsidR="00D020E6" w:rsidRPr="0052434D" w14:paraId="697C2D22" w14:textId="77777777" w:rsidTr="004207AE">
        <w:tc>
          <w:tcPr>
            <w:tcW w:w="3656" w:type="dxa"/>
            <w:vAlign w:val="center"/>
          </w:tcPr>
          <w:p w14:paraId="40A3A75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B086EA8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02B132B7" w14:textId="77777777" w:rsidTr="004207AE">
        <w:tc>
          <w:tcPr>
            <w:tcW w:w="3656" w:type="dxa"/>
            <w:vAlign w:val="center"/>
          </w:tcPr>
          <w:p w14:paraId="5BDC5F92" w14:textId="0B3FD351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2A9A85C5" wp14:editId="41DF08FF">
                  <wp:extent cx="990600" cy="990600"/>
                  <wp:effectExtent l="0" t="0" r="0" b="0"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52AE459B" w14:textId="50CF0F9C" w:rsidR="00D020E6" w:rsidRPr="004E3683" w:rsidRDefault="004E368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lang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ܚܲܕܟܡܵܐ ܢܸܫܹ̈ܐ ܘܒܢܵܬܹ̈ܐ ܕܐܝܼܬܠܗܘܿܢ ܫܲܦܠܘܼܬܵܐ ܒܲܠܟܵܐ ܕܣܵܢܩܝܼ ܠ</w:t>
            </w:r>
            <w:r w:rsidRPr="004E36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ܗܲܝܲܪ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ܠܸܥܒ݂ܵܕܵܐ ܓܘܼܒܵܝܹ̈ܐ.</w:t>
            </w:r>
          </w:p>
        </w:tc>
      </w:tr>
      <w:tr w:rsidR="00D020E6" w14:paraId="03EF710D" w14:textId="77777777" w:rsidTr="004207AE">
        <w:tc>
          <w:tcPr>
            <w:tcW w:w="3656" w:type="dxa"/>
            <w:vAlign w:val="center"/>
          </w:tcPr>
          <w:p w14:paraId="62F33D11" w14:textId="78B040CD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CB2FA67" wp14:editId="24690810">
                  <wp:extent cx="1207540" cy="1104900"/>
                  <wp:effectExtent l="0" t="0" r="0" b="0"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54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5EB2EAC0" w14:textId="702C6531" w:rsidR="00EB19AD" w:rsidRPr="004E3683" w:rsidRDefault="004E3683" w:rsidP="004207AE">
            <w:pPr>
              <w:bidi/>
              <w:spacing w:line="480" w:lineRule="auto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ܐܲܢ݇ܬܝ ܐܝܼܬܠܵܟ݂ܝ </w:t>
            </w:r>
            <w:r w:rsidRPr="004E36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ܙܸܕܩ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ܕܩܲܒܠܲܬܝ ܟܠ ܗܲܝܲܪܬܵܐ ܕܣܵܢܩܲܬܝ ܐܸܠܵܗ̇</w:t>
            </w:r>
            <w:r w:rsidR="00E62FB7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  <w:p w14:paraId="5D2F32AF" w14:textId="53AAE8D4" w:rsidR="00335213" w:rsidRDefault="00335213" w:rsidP="004207AE">
            <w:pPr>
              <w:pStyle w:val="ListParagraph"/>
              <w:bidi/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87AA3ED" w14:textId="73068BD4" w:rsidR="00D020E6" w:rsidRPr="00335213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6C3C9329" w14:textId="77777777" w:rsidTr="004207AE">
        <w:tc>
          <w:tcPr>
            <w:tcW w:w="3656" w:type="dxa"/>
            <w:vAlign w:val="center"/>
          </w:tcPr>
          <w:p w14:paraId="13D0AACF" w14:textId="3586ABE7" w:rsidR="00D020E6" w:rsidRPr="000F6E4B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A7D86BA" wp14:editId="6C671717">
                  <wp:extent cx="1155700" cy="1155700"/>
                  <wp:effectExtent l="0" t="0" r="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3B59C5C4" w14:textId="3B3CB29A" w:rsidR="00335213" w:rsidRPr="004E3683" w:rsidRDefault="004E368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bCs/>
                <w:noProof/>
                <w:color w:val="7030A0"/>
                <w:sz w:val="40"/>
                <w:szCs w:val="40"/>
                <w:lang w:val="en-US"/>
              </w:rPr>
            </w:pPr>
            <w:r w:rsidRPr="004E3683">
              <w:rPr>
                <w:rFonts w:ascii="ES Nohadra" w:hAnsi="ES Nohadra" w:cs="ES Nohadra"/>
                <w:bCs/>
                <w:noProof/>
                <w:color w:val="7030A0"/>
                <w:sz w:val="40"/>
                <w:szCs w:val="40"/>
                <w:rtl/>
                <w:lang w:val="en-US" w:bidi="syr-SY"/>
              </w:rPr>
              <w:t>ܫܘܼܠܛܵܢܵܐ ܐܘܿܣܬܪܵܠܵܝܵܐ</w:t>
            </w:r>
          </w:p>
          <w:p w14:paraId="64EE6B9E" w14:textId="125586C3" w:rsidR="00EB19AD" w:rsidRPr="004E3683" w:rsidRDefault="004E3683" w:rsidP="004207AE">
            <w:pPr>
              <w:pStyle w:val="Heading3"/>
              <w:bidi/>
              <w:spacing w:line="480" w:lineRule="auto"/>
              <w:ind w:leftChars="24" w:left="53"/>
              <w:rPr>
                <w:rFonts w:ascii="ES Nohadra" w:hAnsi="ES Nohadra" w:cs="ES Nohadra"/>
                <w:bCs w:val="0"/>
                <w:color w:val="000000" w:themeColor="text1"/>
                <w:sz w:val="28"/>
                <w:szCs w:val="28"/>
                <w:lang w:val="en-US" w:bidi="syr-SY"/>
              </w:rPr>
            </w:pPr>
            <w:r w:rsidRPr="004E3683">
              <w:rPr>
                <w:rFonts w:ascii="ES Nohadra" w:hAnsi="ES Nohadra" w:cs="ES Nohadra" w:hint="cs"/>
                <w:bCs w:val="0"/>
                <w:color w:val="000000" w:themeColor="text1"/>
                <w:sz w:val="28"/>
                <w:szCs w:val="28"/>
                <w:rtl/>
                <w:lang w:val="en-US" w:bidi="syr-SY"/>
              </w:rPr>
              <w:t>ܫܘܼܠܛܵܢܵܐ ܐܘܿܣܬܪܵܠܵܝܵܐ ܓܵܪܲܓ</w:t>
            </w:r>
          </w:p>
          <w:p w14:paraId="47358BAF" w14:textId="274DAD0D" w:rsidR="00D020E6" w:rsidRPr="00EB19A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0C1809C7" w14:textId="77777777" w:rsidTr="004207AE">
        <w:tc>
          <w:tcPr>
            <w:tcW w:w="3656" w:type="dxa"/>
            <w:vAlign w:val="center"/>
          </w:tcPr>
          <w:p w14:paraId="00E87FED" w14:textId="4A6464AE" w:rsidR="00D020E6" w:rsidRDefault="007042B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04E02F31" wp14:editId="49EDBFE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-212725</wp:posOffset>
                  </wp:positionV>
                  <wp:extent cx="1364615" cy="1358900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1ABA386D" wp14:editId="40E8903C">
                  <wp:simplePos x="0" y="0"/>
                  <wp:positionH relativeFrom="column">
                    <wp:posOffset>1438275</wp:posOffset>
                  </wp:positionH>
                  <wp:positionV relativeFrom="paragraph">
                    <wp:posOffset>-48260</wp:posOffset>
                  </wp:positionV>
                  <wp:extent cx="927100" cy="927100"/>
                  <wp:effectExtent l="0" t="0" r="0" b="0"/>
                  <wp:wrapNone/>
                  <wp:docPr id="26" name="Picture 2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67CE2" w14:textId="0BF2EF68" w:rsidR="00EB19AD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5A3F7858" w14:textId="460E9CAE" w:rsidR="00EB19AD" w:rsidRPr="004E3683" w:rsidRDefault="004E3683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337" w:hanging="284"/>
              <w:rPr>
                <w:rFonts w:ascii="ES Nohadra" w:hAnsi="ES Nohadra" w:cs="ES Nohadra"/>
                <w:sz w:val="28"/>
                <w:szCs w:val="28"/>
                <w:lang w:val="en-US"/>
              </w:rPr>
            </w:pPr>
            <w:r w:rsidRPr="004E3683">
              <w:rPr>
                <w:rFonts w:ascii="ES Nohadra" w:hAnsi="ES Nohadra" w:cs="ES Nohadra"/>
                <w:sz w:val="28"/>
                <w:szCs w:val="28"/>
                <w:rtl/>
                <w:lang w:val="en-US" w:bidi="syr-SY"/>
              </w:rPr>
              <w:t>ܕܣܵܢܸܕ ܩܵܐ ܢܸܫܹ̈ܐ ܕܐܝܼܬܠܗܘܿܢ ܫܲܦܠܘܼܬܵܐ ܕܥܵܒ݂ܕܝܼܠܗܘܿܢ ܓܘܼܒܵܝܹ̈ܐ ܕܓܵܢܲܝܗܝ</w:t>
            </w:r>
            <w:r w:rsidR="00C03E01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ܒܓܵܢܲܝܗܝ</w:t>
            </w:r>
          </w:p>
          <w:p w14:paraId="7280564D" w14:textId="77777777" w:rsidR="002F191C" w:rsidRDefault="002F191C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751E702" w14:textId="68107403" w:rsidR="00EB19AD" w:rsidRPr="00EB19AD" w:rsidRDefault="00EB19AD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52434D" w14:paraId="49A2387D" w14:textId="77777777" w:rsidTr="004207AE">
        <w:tc>
          <w:tcPr>
            <w:tcW w:w="3656" w:type="dxa"/>
            <w:vAlign w:val="center"/>
          </w:tcPr>
          <w:p w14:paraId="3E270D66" w14:textId="77777777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8B08F6D" wp14:editId="6AC722C5">
                  <wp:extent cx="774700" cy="1024800"/>
                  <wp:effectExtent l="0" t="0" r="6350" b="4445"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726FF" w14:textId="77777777" w:rsidR="00EB19AD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9F90750" w14:textId="630BD9D4" w:rsidR="00EB19AD" w:rsidRP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5CD0C379" w14:textId="5ECB4C0E" w:rsidR="00EB19AD" w:rsidRPr="003713AD" w:rsidRDefault="004E3683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Chars="24" w:left="336" w:hanging="283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E3683">
              <w:rPr>
                <w:rFonts w:ascii="ES Nohadra" w:hAnsi="ES Nohadra" w:cs="ES Nohadra"/>
                <w:sz w:val="28"/>
                <w:szCs w:val="28"/>
                <w:rtl/>
                <w:lang w:val="en-US" w:bidi="syr-SY"/>
              </w:rPr>
              <w:lastRenderedPageBreak/>
              <w:t>ܕ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ܝܵܗܸܒ݂ ܩܵܐ ܢܸܫܹ̈ܐ ܘܒܢܵܬܹ̈ܐ ܕܐܝܼܬܠܗܘܿܢ ܫܲܦܠܘܼܬܵܐ ܡܲܘܕܥܵܢܘܼܬܵܐ ܕܐܵܢܝܼ ܡܵܨܝܼ ܕܦܲܪܡܝܼܠܵܗ̇</w:t>
            </w:r>
          </w:p>
          <w:p w14:paraId="7B39E22F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059003A5" w14:textId="77777777" w:rsidR="00EB19AD" w:rsidRDefault="00EB19AD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719A5B01" w14:textId="101A5237" w:rsidR="00EB19AD" w:rsidRPr="00EB19AD" w:rsidRDefault="00EB19AD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D0E909E" w14:textId="77777777" w:rsidTr="004207AE">
        <w:tc>
          <w:tcPr>
            <w:tcW w:w="3656" w:type="dxa"/>
            <w:vAlign w:val="center"/>
          </w:tcPr>
          <w:p w14:paraId="697C20E8" w14:textId="2834D8E0" w:rsidR="00EB19AD" w:rsidRDefault="007042BD" w:rsidP="00EB19A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3713AD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0E70CF10" wp14:editId="748DDCD8">
                  <wp:simplePos x="0" y="0"/>
                  <wp:positionH relativeFrom="column">
                    <wp:posOffset>1297940</wp:posOffset>
                  </wp:positionH>
                  <wp:positionV relativeFrom="paragraph">
                    <wp:posOffset>5715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8720" behindDoc="1" locked="0" layoutInCell="1" allowOverlap="1" wp14:anchorId="149A4827" wp14:editId="015E3F4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8735</wp:posOffset>
                  </wp:positionV>
                  <wp:extent cx="758825" cy="1035050"/>
                  <wp:effectExtent l="0" t="0" r="3175" b="635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5DE874" w14:textId="3B7FECDD" w:rsidR="00EB19AD" w:rsidRDefault="00EB19AD" w:rsidP="00EB19A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AA63865" w14:textId="00D564B1" w:rsidR="00EB19AD" w:rsidRPr="004E3683" w:rsidRDefault="004E3683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337" w:hanging="284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ܕܬܵܒܸܥ ܠ</w:t>
            </w:r>
            <w:bookmarkStart w:id="2" w:name="_Hlk26866990"/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>UN Convention on the Rights of Peoples with Disabilities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(</w:t>
            </w:r>
            <w:r w:rsidRPr="004E3683">
              <w:rPr>
                <w:rFonts w:ascii="ES Nohadra" w:hAnsi="ES Nohadra" w:cs="ES Nohadra"/>
                <w:sz w:val="28"/>
                <w:szCs w:val="28"/>
                <w:rtl/>
                <w:lang w:val="en-US" w:bidi="syr-SY"/>
              </w:rPr>
              <w:t>ܐܵܘܝܘܼܬܵܐ</w:t>
            </w:r>
            <w:r w:rsidRPr="004E36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ܕܐܸܡܘܵܬܹ̈ܐ ܡܚܲܝܕܹ̈ܐ</w:t>
            </w:r>
            <w:r w:rsidRPr="004E3683">
              <w:rPr>
                <w:rFonts w:ascii="ES Nohadra" w:hAnsi="ES Nohadra" w:cs="ES Nohadra"/>
                <w:sz w:val="28"/>
                <w:szCs w:val="28"/>
                <w:rtl/>
                <w:lang w:val="en-US" w:bidi="syr-SY"/>
              </w:rPr>
              <w:t xml:space="preserve"> ܥܲܠ ܙܸܕܩܹ̈ܐ ܕܦܲܪ̈ܨܘܿܦܹܐ ܕܐܝܼܬܠܗܘܿܢ</w:t>
            </w:r>
            <w:r w:rsidRPr="004E36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).</w:t>
            </w:r>
            <w:bookmarkEnd w:id="2"/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</w:t>
            </w:r>
          </w:p>
          <w:p w14:paraId="4FE19B45" w14:textId="7F159947" w:rsidR="00D020E6" w:rsidRPr="00EB19A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</w:tbl>
    <w:p w14:paraId="2D80408B" w14:textId="77777777" w:rsidR="0009638C" w:rsidRDefault="0009638C">
      <w:pPr>
        <w:bidi/>
      </w:pPr>
      <w:r>
        <w:br w:type="page"/>
      </w:r>
    </w:p>
    <w:tbl>
      <w:tblPr>
        <w:bidiVisual/>
        <w:tblW w:w="9326" w:type="dxa"/>
        <w:tblLook w:val="04A0" w:firstRow="1" w:lastRow="0" w:firstColumn="1" w:lastColumn="0" w:noHBand="0" w:noVBand="1"/>
      </w:tblPr>
      <w:tblGrid>
        <w:gridCol w:w="1683"/>
        <w:gridCol w:w="7643"/>
      </w:tblGrid>
      <w:tr w:rsidR="00A8785C" w:rsidRPr="00590E7A" w14:paraId="6F0BEAF9" w14:textId="77777777" w:rsidTr="00A8785C">
        <w:trPr>
          <w:hidden/>
        </w:trPr>
        <w:tc>
          <w:tcPr>
            <w:tcW w:w="1683" w:type="dxa"/>
            <w:vAlign w:val="center"/>
          </w:tcPr>
          <w:p w14:paraId="11F23130" w14:textId="4B058305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  <w:r w:rsidRPr="004207AE">
              <w:rPr>
                <w:noProof/>
                <w:vanish/>
                <w:lang w:val="en-PH" w:eastAsia="en-PH"/>
              </w:rPr>
              <w:lastRenderedPageBreak/>
              <w:drawing>
                <wp:anchor distT="0" distB="0" distL="114300" distR="114300" simplePos="0" relativeHeight="251692032" behindDoc="0" locked="0" layoutInCell="1" allowOverlap="1" wp14:anchorId="7F370174" wp14:editId="17AE8DE4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385445</wp:posOffset>
                  </wp:positionV>
                  <wp:extent cx="1282700" cy="1282700"/>
                  <wp:effectExtent l="0" t="0" r="0" b="0"/>
                  <wp:wrapNone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5C6BF" w14:textId="77777777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  <w:p w14:paraId="46D6865E" w14:textId="710C2FA4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vanish/>
                <w:lang w:val="en-AU" w:eastAsia="en-AU"/>
              </w:rPr>
            </w:pPr>
          </w:p>
        </w:tc>
        <w:tc>
          <w:tcPr>
            <w:tcW w:w="7643" w:type="dxa"/>
            <w:vAlign w:val="center"/>
          </w:tcPr>
          <w:p w14:paraId="7845EC58" w14:textId="77777777" w:rsidR="00A8785C" w:rsidRPr="003D6EFD" w:rsidRDefault="00A8785C" w:rsidP="00A878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9" w:hanging="39"/>
              <w:rPr>
                <w:rStyle w:val="normaltextrun"/>
                <w:rFonts w:ascii="ES Nohadra" w:hAnsi="ES Nohadra" w:cs="ES Nohadr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 xml:space="preserve">ܗܵܘܝܲܬܝ ܒܲܣܝܼܡܬܵܐ </w:t>
            </w:r>
          </w:p>
          <w:p w14:paraId="2D88DB8A" w14:textId="77777777" w:rsidR="00A8785C" w:rsidRPr="00D83D20" w:rsidRDefault="00A8785C" w:rsidP="00A878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9" w:hanging="39"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14:paraId="765B0270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ES Nohadra" w:hAnsi="ES Nohadra" w:cs="ES Nohadr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>ܡܵܢܝܼ ܟܬܝܼܒ݂ܠܹܗ ܐܵܗܵܐ ܟܬܵܒ݂ܵܐ؟</w:t>
            </w:r>
          </w:p>
          <w:p w14:paraId="1C798391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Estrangelo Edessa"/>
                <w:b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(</w:t>
            </w: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ܢܸܫܹ̈ܐ ܕܐܝܼܬܠܗܘܿܢ ܫܲܦܠܘܼܬܵܐ ܐܘܿܣܬܪܵܠܝܼܵܐ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)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 ܟܬܝܼܒ݂ܠܗܘܿܢ ܐܵܗܵܐ ܟܬܵܒ݂ܵܐ ܒܫܹܢ݇ܬܵܐ 2019</w:t>
            </w:r>
            <w:r>
              <w:rPr>
                <w:rStyle w:val="normaltextrun"/>
                <w:rFonts w:ascii="ES Nohadra" w:hAnsi="ES Nohadra" w:cs="Cambri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-</w:t>
            </w:r>
            <w:r>
              <w:rPr>
                <w:rStyle w:val="normaltextrun"/>
                <w:rFonts w:ascii="ES Nohadra" w:hAnsi="ES Nohadra" w:cs="Estrangelo Edess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2020.</w:t>
            </w:r>
          </w:p>
          <w:p w14:paraId="6BC74DF6" w14:textId="54EE9889" w:rsidR="00A8785C" w:rsidRPr="00A8785C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Theme="minorHAnsi" w:eastAsiaTheme="minorEastAsia" w:hAnsiTheme="minorHAnsi" w:cstheme="minorBidi"/>
                <w:sz w:val="22"/>
                <w:szCs w:val="22"/>
                <w:lang w:eastAsia="zh-CN"/>
              </w:rPr>
            </w:pP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ܵܗܵܐ ܟܬܵܒ݂ܵ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 ܝܼܠܹܗ ܐܲܚܟ̰ܝܼ ܩܵܐ ܝܘܼܠܦܵܢܵܐ ܘܡܲܘܕܥܵܢܘܼܬܵܐ ܓܵܘܵܢܵܝܹ̈ܐ.</w:t>
            </w:r>
            <w:r w:rsidRPr="003D6EFD">
              <w:rPr>
                <w:rFonts w:asciiTheme="minorHAnsi" w:eastAsiaTheme="minorEastAsia" w:hAnsiTheme="minorHAnsi" w:cstheme="minorBidi" w:hint="cs"/>
                <w:sz w:val="22"/>
                <w:szCs w:val="22"/>
                <w:rtl/>
                <w:lang w:eastAsia="zh-CN"/>
              </w:rPr>
              <w:t xml:space="preserve"> </w:t>
            </w:r>
          </w:p>
        </w:tc>
      </w:tr>
      <w:tr w:rsidR="00A8785C" w:rsidRPr="00590E7A" w14:paraId="5BB12D98" w14:textId="77777777" w:rsidTr="00A8785C">
        <w:trPr>
          <w:hidden/>
        </w:trPr>
        <w:tc>
          <w:tcPr>
            <w:tcW w:w="1683" w:type="dxa"/>
            <w:vAlign w:val="center"/>
          </w:tcPr>
          <w:p w14:paraId="374247DF" w14:textId="5A959D8A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643" w:type="dxa"/>
            <w:vAlign w:val="center"/>
          </w:tcPr>
          <w:p w14:paraId="63745EE7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ܙܸܕܩܹ̈ܐ ܕܣܝܵܡܵܐ</w:t>
            </w:r>
          </w:p>
          <w:p w14:paraId="0269BC08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©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ܙܸܕܩܹ̈ܐ ܕܣ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ܝܵܡܵܐ </w:t>
            </w:r>
          </w:p>
          <w:p w14:paraId="3916C006" w14:textId="34665599" w:rsidR="00A8785C" w:rsidRPr="00D83D20" w:rsidRDefault="00A8785C" w:rsidP="00A878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9" w:hanging="39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</w:p>
          <w:p w14:paraId="18685BF7" w14:textId="77777777" w:rsidR="00A8785C" w:rsidRPr="004207AE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vanish/>
                <w:color w:val="000000" w:themeColor="text1"/>
                <w:sz w:val="20"/>
                <w:szCs w:val="20"/>
              </w:rPr>
            </w:pPr>
          </w:p>
        </w:tc>
      </w:tr>
      <w:tr w:rsidR="00A8785C" w:rsidRPr="00590E7A" w14:paraId="1EFD976B" w14:textId="77777777" w:rsidTr="00A8785C">
        <w:trPr>
          <w:trHeight w:val="1984"/>
          <w:hidden/>
        </w:trPr>
        <w:tc>
          <w:tcPr>
            <w:tcW w:w="1683" w:type="dxa"/>
            <w:vAlign w:val="center"/>
          </w:tcPr>
          <w:p w14:paraId="7E406E6B" w14:textId="77777777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  <w:p w14:paraId="372EF4BD" w14:textId="0672D41F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643" w:type="dxa"/>
            <w:vAlign w:val="center"/>
          </w:tcPr>
          <w:p w14:paraId="38D18950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ܟܠܲܝܗܝ </w:t>
            </w:r>
            <w:r w:rsidRPr="003D6EFD">
              <w:rPr>
                <w:rFonts w:ascii="ES Nohadra" w:hAnsi="ES Nohadra" w:cs="ES Nohadra"/>
                <w:b/>
                <w:sz w:val="20"/>
                <w:szCs w:val="20"/>
                <w:rtl/>
                <w:lang w:bidi="syr-SY"/>
              </w:rPr>
              <w:t>ܙܸܕܩܹ̈ܐ</w:t>
            </w:r>
            <w:r w:rsidRPr="003D6EFD">
              <w:rPr>
                <w:rFonts w:ascii="ES Nohadra" w:hAnsi="ES Nohadra" w:cs="ES Nohadra"/>
                <w:sz w:val="20"/>
                <w:szCs w:val="20"/>
                <w:rtl/>
                <w:lang w:bidi="syr-SY"/>
              </w:rPr>
              <w:t xml:space="preserve"> ܕܡܘܼܠܟܵܢܵܐ ܣܲܟܘܼܠܬܵܢܵܐ</w:t>
            </w:r>
            <w:r>
              <w:rPr>
                <w:rFonts w:ascii="ES Nohadra" w:hAnsi="ES Nohadra" w:hint="cs"/>
                <w:sz w:val="20"/>
                <w:szCs w:val="20"/>
                <w:rtl/>
              </w:rPr>
              <w:t xml:space="preserve">، </w:t>
            </w:r>
            <w:r>
              <w:rPr>
                <w:rFonts w:ascii="ES Nohadra" w:hAnsi="ES Nohadra" w:cs="Estrangelo Edessa" w:hint="cs"/>
                <w:sz w:val="20"/>
                <w:szCs w:val="20"/>
                <w:rtl/>
                <w:lang w:bidi="syr-SY"/>
              </w:rPr>
              <w:t xml:space="preserve">ܒܸܚܒ݂ܵܫܵܐ ܙܸܕܩܸ̈ܐ ܕܣܝܵܡܵܐ ܘܙܘܼܕܵܩܹ̈ܐ ܕܒܵܪܘܿܝܘܼܬܵܐ، ܕܓܵܘ ܐܵܗܵܐ ܟܬܵܒ݂ܵܐ ܝܼܢܐ ܡܵܪܘܼܬܵܐ ܘܦܣܝܼܣܹܐ ܒܝܲܕ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Inc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.</w:t>
            </w:r>
          </w:p>
          <w:p w14:paraId="79583ACF" w14:textId="77777777" w:rsidR="00A8785C" w:rsidRPr="004207AE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Arial"/>
                <w:bCs/>
                <w:vanish/>
                <w:color w:val="000000" w:themeColor="text1"/>
                <w:sz w:val="20"/>
                <w:szCs w:val="20"/>
              </w:rPr>
            </w:pPr>
          </w:p>
        </w:tc>
      </w:tr>
      <w:tr w:rsidR="00A8785C" w:rsidRPr="00590E7A" w14:paraId="2451EA8A" w14:textId="77777777" w:rsidTr="00A8785C">
        <w:trPr>
          <w:hidden/>
        </w:trPr>
        <w:tc>
          <w:tcPr>
            <w:tcW w:w="1683" w:type="dxa"/>
            <w:vAlign w:val="center"/>
          </w:tcPr>
          <w:p w14:paraId="01A69780" w14:textId="234FCFE1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643" w:type="dxa"/>
            <w:vAlign w:val="center"/>
          </w:tcPr>
          <w:p w14:paraId="598D8173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ܗܵܘܝܼܬܘܿܢ ܒܲܣܝܼܡܹܐ ܩܵܐ ܙܘܼܙܹ̈ܐ ܠܸܟܬܵܒܹܗ ܐܵܗܵܐ ܟܬܵܒ݂ܵܐ.</w:t>
            </w:r>
          </w:p>
          <w:p w14:paraId="24AC0C3E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Estrangelo Edess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The National Disability Insurance Scheme</w:t>
            </w:r>
            <w:r w:rsidRPr="003D6EFD">
              <w:rPr>
                <w:rStyle w:val="normaltextrun"/>
                <w:rFonts w:ascii="Arial" w:hAnsi="Arial" w:cs="Estrangelo Edessa" w:hint="cs"/>
                <w:b/>
                <w:sz w:val="20"/>
                <w:szCs w:val="20"/>
                <w:rtl/>
                <w:lang w:bidi="syr-SY"/>
              </w:rPr>
              <w:t xml:space="preserve"> (</w:t>
            </w:r>
            <w:r w:rsidRPr="003D6EFD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ܐܸܣܟܝܼܡܵܐ ܐܘܼܡܬܵܝܵܐ ܕܥܲܪܵܒ݂ܘܼܬܵܐ ܕܫܲܦܠܘܼܬܵܐ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 xml:space="preserve">) </w:t>
            </w:r>
            <w:r w:rsidRPr="000F0571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ܝܗܝܼܒ݂ܠܗܘܿܢ ܚܕܵܐ ܟܡܵܝܘܼܬܵܐ ܕܙܘܼܙܹ̈ܐ ܩܵܐ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(ܢܸܫܹ̈ܐ ܕܐܝܼܬܠܗܘܿܢ ܫܲܦܠܘܼܬܵܐ ܐܘܿܣܬܪܵܠܝܼܵܐ)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ED5414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ܠܗܲܝܘܼܪܹܐ ܒܒܢܵܝܬܵܐ ܕܐܵܗܵܐ ܫܵܘܦܵܐ ܐܹܠܸܟܪܘܿܢܵܝܵܐ.</w:t>
            </w:r>
          </w:p>
          <w:p w14:paraId="2FC1F541" w14:textId="77777777" w:rsidR="00A8785C" w:rsidRPr="004207AE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Arial"/>
                <w:b/>
                <w:bCs/>
                <w:vanish/>
                <w:color w:val="000000" w:themeColor="text1"/>
                <w:sz w:val="20"/>
                <w:szCs w:val="20"/>
              </w:rPr>
            </w:pPr>
          </w:p>
        </w:tc>
      </w:tr>
      <w:tr w:rsidR="00A8785C" w:rsidRPr="00590E7A" w14:paraId="08A81145" w14:textId="77777777" w:rsidTr="00A8785C">
        <w:trPr>
          <w:hidden/>
        </w:trPr>
        <w:tc>
          <w:tcPr>
            <w:tcW w:w="1683" w:type="dxa"/>
            <w:vAlign w:val="center"/>
          </w:tcPr>
          <w:p w14:paraId="759F645B" w14:textId="6C71B55F" w:rsidR="00A8785C" w:rsidRPr="004207AE" w:rsidRDefault="00A8785C" w:rsidP="003F66B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643" w:type="dxa"/>
            <w:vAlign w:val="center"/>
          </w:tcPr>
          <w:p w14:paraId="775E7CD6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rtl/>
                <w:lang w:bidi="syr-SY"/>
              </w:rPr>
              <w:t>ܨܘܼܪ̈ܝܵܬܹܐ ܡܘܼܦܠܸܚܹܐ ܓܵܗ ܐܵܗܵܐ ܟܬܵܒ݂ܵܐ</w:t>
            </w:r>
          </w:p>
          <w:p w14:paraId="7EE82788" w14:textId="77777777" w:rsidR="00A8785C" w:rsidRPr="003D6EFD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ES Nohadra" w:hAnsi="ES Nohadra" w:cs="ES Nohadr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Easy on the I Images © 2019 Leeds and York Partnership NHS Foundation Trust</w:t>
            </w:r>
            <w:r>
              <w:rPr>
                <w:rStyle w:val="normaltextrun"/>
                <w:rFonts w:ascii="Arial" w:hAnsi="Arial" w:cs="Estrangelo Edessa" w:hint="cs"/>
                <w:bCs/>
                <w:sz w:val="20"/>
                <w:szCs w:val="20"/>
                <w:rtl/>
                <w:lang w:bidi="syr-SY"/>
              </w:rPr>
              <w:t xml:space="preserve">. 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ܦܝܼܫܹܐ ܝܢܵܐ ܡܘܼܦܠܸܚܹܐ ܒܦܣܵܣܵܐ. </w:t>
            </w:r>
            <w:hyperlink r:id="rId31" w:history="1">
              <w:r w:rsidRPr="003D6EFD">
                <w:rPr>
                  <w:rStyle w:val="Hyperlink"/>
                  <w:rFonts w:cs="Arial"/>
                  <w:b w:val="0"/>
                  <w:sz w:val="20"/>
                  <w:szCs w:val="20"/>
                </w:rPr>
                <w:t>www.easyonthei.nhs.uk</w:t>
              </w:r>
            </w:hyperlink>
          </w:p>
          <w:p w14:paraId="2B418E1C" w14:textId="77777777" w:rsidR="00A8785C" w:rsidRPr="00D83D20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CF58BD6" w14:textId="77777777" w:rsidR="00A8785C" w:rsidRPr="003D6EFD" w:rsidRDefault="00A8785C" w:rsidP="00A878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480" w:lineRule="auto"/>
              <w:ind w:left="39" w:hanging="39"/>
              <w:rPr>
                <w:rStyle w:val="Hyperlink"/>
                <w:rFonts w:cs="Estrangelo Edessa"/>
                <w:b w:val="0"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icture Communication Symbols © 2019 by Mayer Johnson LLC a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Tobii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Dynavox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ompany</w:t>
            </w:r>
            <w:r>
              <w:rPr>
                <w:rFonts w:ascii="Arial" w:hAnsi="Arial" w:cs="Estrangelo Edessa" w:hint="cs"/>
                <w:color w:val="000000" w:themeColor="text1"/>
                <w:sz w:val="20"/>
                <w:szCs w:val="20"/>
                <w:rtl/>
                <w:lang w:bidi="syr-SY"/>
              </w:rPr>
              <w:t>.</w:t>
            </w:r>
            <w:r>
              <w:rPr>
                <w:rFonts w:ascii="Arial" w:hAnsi="Arial" w:cs="Estrangelo Edessa" w:hint="cs"/>
                <w:color w:val="000000" w:themeColor="text1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. </w:t>
            </w:r>
            <w:hyperlink r:id="rId32" w:history="1">
              <w:r w:rsidRPr="00D83D20">
                <w:rPr>
                  <w:rStyle w:val="Hyperlink"/>
                  <w:rFonts w:cs="Arial"/>
                  <w:b w:val="0"/>
                  <w:color w:val="000000" w:themeColor="text1"/>
                  <w:sz w:val="20"/>
                  <w:szCs w:val="20"/>
                </w:rPr>
                <w:t>www.tobiidynavox.com</w:t>
              </w:r>
            </w:hyperlink>
          </w:p>
          <w:p w14:paraId="48F5CB2A" w14:textId="4302450B" w:rsidR="00A8785C" w:rsidRPr="004207AE" w:rsidRDefault="00A8785C" w:rsidP="00A8785C">
            <w:pPr>
              <w:pStyle w:val="paragraph"/>
              <w:bidi/>
              <w:spacing w:before="0" w:beforeAutospacing="0" w:after="0" w:afterAutospacing="0" w:line="480" w:lineRule="auto"/>
              <w:ind w:left="39" w:hanging="39"/>
              <w:textAlignment w:val="baseline"/>
              <w:rPr>
                <w:rStyle w:val="normaltextrun"/>
                <w:rFonts w:ascii="Arial" w:hAnsi="Arial" w:cs="Arial"/>
                <w:b/>
                <w:bCs/>
                <w:vanish/>
                <w:sz w:val="20"/>
                <w:szCs w:val="20"/>
              </w:rPr>
            </w:pPr>
            <w:r w:rsidRPr="003D6EFD">
              <w:rPr>
                <w:rFonts w:ascii="ES Nohadra" w:hAnsi="ES Nohadra" w:cs="ES Nohadra"/>
                <w:color w:val="000000" w:themeColor="text1"/>
                <w:sz w:val="20"/>
                <w:szCs w:val="20"/>
                <w:rtl/>
                <w:lang w:bidi="syr-SY"/>
              </w:rPr>
              <w:t>ܨܲܠܡܹ̈ܐ.</w:t>
            </w:r>
            <w:r>
              <w:rPr>
                <w:rFonts w:ascii="ES Nohadra" w:hAnsi="ES Nohadra" w:cs="ES Nohadra" w:hint="cs"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.</w:t>
            </w:r>
          </w:p>
        </w:tc>
      </w:tr>
    </w:tbl>
    <w:p w14:paraId="42304EBB" w14:textId="77777777" w:rsidR="00D020E6" w:rsidRDefault="00D020E6" w:rsidP="00BA6CDC"/>
    <w:sectPr w:rsidR="00D020E6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23989F" w14:textId="77777777" w:rsidR="003B5045" w:rsidRDefault="003B5045" w:rsidP="00702C66">
      <w:pPr>
        <w:spacing w:after="0" w:line="240" w:lineRule="auto"/>
      </w:pPr>
      <w:r>
        <w:separator/>
      </w:r>
    </w:p>
  </w:endnote>
  <w:endnote w:type="continuationSeparator" w:id="0">
    <w:p w14:paraId="62D2A2A0" w14:textId="77777777" w:rsidR="003B5045" w:rsidRDefault="003B5045" w:rsidP="00702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S Nohadra">
    <w:altName w:val="Segoe UI Historic"/>
    <w:panose1 w:val="020B0604020202020204"/>
    <w:charset w:val="00"/>
    <w:family w:val="auto"/>
    <w:pitch w:val="variable"/>
    <w:sig w:usb0="00000003" w:usb1="00000000" w:usb2="00000080" w:usb3="00000000" w:csb0="00000001" w:csb1="00000000"/>
  </w:font>
  <w:font w:name="Estrangelo Edessa">
    <w:altName w:val="Segoe UI Historic"/>
    <w:panose1 w:val="020B0604020202020204"/>
    <w:charset w:val="00"/>
    <w:family w:val="script"/>
    <w:pitch w:val="variable"/>
    <w:sig w:usb0="80002003" w:usb1="00000000" w:usb2="00000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4673C" w14:textId="77777777" w:rsidR="00702C66" w:rsidRDefault="00702C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22099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D6DF64" w14:textId="707BD7B9" w:rsidR="00702C66" w:rsidRDefault="00702C6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66B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DC2F9B9" w14:textId="77777777" w:rsidR="00702C66" w:rsidRDefault="00702C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D565C" w14:textId="77777777" w:rsidR="00702C66" w:rsidRDefault="00702C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E1FC2" w14:textId="77777777" w:rsidR="003B5045" w:rsidRDefault="003B5045" w:rsidP="00702C66">
      <w:pPr>
        <w:spacing w:after="0" w:line="240" w:lineRule="auto"/>
      </w:pPr>
      <w:r>
        <w:separator/>
      </w:r>
    </w:p>
  </w:footnote>
  <w:footnote w:type="continuationSeparator" w:id="0">
    <w:p w14:paraId="23316B89" w14:textId="77777777" w:rsidR="003B5045" w:rsidRDefault="003B5045" w:rsidP="00702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CACE4" w14:textId="77777777" w:rsidR="00702C66" w:rsidRDefault="00702C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7E772" w14:textId="77777777" w:rsidR="00702C66" w:rsidRDefault="00702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B61A7" w14:textId="77777777" w:rsidR="00702C66" w:rsidRDefault="00702C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bYwNjc3MzUxNjNS0lEKTi0uzszPAykwrgUA7SWrUywAAAA="/>
  </w:docVars>
  <w:rsids>
    <w:rsidRoot w:val="00D020E6"/>
    <w:rsid w:val="0000023E"/>
    <w:rsid w:val="00065456"/>
    <w:rsid w:val="0009638C"/>
    <w:rsid w:val="00140019"/>
    <w:rsid w:val="00146C87"/>
    <w:rsid w:val="00150BD7"/>
    <w:rsid w:val="00235601"/>
    <w:rsid w:val="002F191C"/>
    <w:rsid w:val="002F28EE"/>
    <w:rsid w:val="002F30E4"/>
    <w:rsid w:val="00335213"/>
    <w:rsid w:val="0033645C"/>
    <w:rsid w:val="003B5045"/>
    <w:rsid w:val="003F66B1"/>
    <w:rsid w:val="004207AE"/>
    <w:rsid w:val="00443C97"/>
    <w:rsid w:val="004E3683"/>
    <w:rsid w:val="00590E7A"/>
    <w:rsid w:val="0060597D"/>
    <w:rsid w:val="00672800"/>
    <w:rsid w:val="006A3160"/>
    <w:rsid w:val="00702C66"/>
    <w:rsid w:val="007042BD"/>
    <w:rsid w:val="007E5468"/>
    <w:rsid w:val="008405A6"/>
    <w:rsid w:val="00842431"/>
    <w:rsid w:val="008451E1"/>
    <w:rsid w:val="0090065A"/>
    <w:rsid w:val="009470B8"/>
    <w:rsid w:val="00A42C6A"/>
    <w:rsid w:val="00A8785C"/>
    <w:rsid w:val="00A9258C"/>
    <w:rsid w:val="00AD2C44"/>
    <w:rsid w:val="00B01F08"/>
    <w:rsid w:val="00B43C8B"/>
    <w:rsid w:val="00B875F5"/>
    <w:rsid w:val="00BA6CDC"/>
    <w:rsid w:val="00BF7C51"/>
    <w:rsid w:val="00C03E01"/>
    <w:rsid w:val="00C11371"/>
    <w:rsid w:val="00C13D71"/>
    <w:rsid w:val="00C23BBB"/>
    <w:rsid w:val="00CE7E66"/>
    <w:rsid w:val="00D020E6"/>
    <w:rsid w:val="00D3530D"/>
    <w:rsid w:val="00DC2312"/>
    <w:rsid w:val="00E62FB7"/>
    <w:rsid w:val="00E96E43"/>
    <w:rsid w:val="00EB19AD"/>
    <w:rsid w:val="00F36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paragraph" w:styleId="BalloonText">
    <w:name w:val="Balloon Text"/>
    <w:basedOn w:val="Normal"/>
    <w:link w:val="BalloonTextChar"/>
    <w:uiPriority w:val="99"/>
    <w:semiHidden/>
    <w:unhideWhenUsed/>
    <w:rsid w:val="00B875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5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://www.tobiidynavox.com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://www.easyonthei.nhs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BD923-A439-4D0E-B1D1-B3CC6F61F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23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cp:lastPrinted>2020-07-02T06:11:00Z</cp:lastPrinted>
  <dcterms:created xsi:type="dcterms:W3CDTF">2020-07-08T00:55:00Z</dcterms:created>
  <dcterms:modified xsi:type="dcterms:W3CDTF">2020-07-08T00:55:00Z</dcterms:modified>
</cp:coreProperties>
</file>